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2179" w:rsidRDefault="00322179"/>
    <w:p w:rsidR="00322179" w:rsidRDefault="00322179"/>
    <w:p w:rsidR="00322179" w:rsidRDefault="00086716">
      <w:r>
        <w:rPr>
          <w:rFonts w:hint="eastAsia"/>
        </w:rPr>
        <w:t>我在论文里</w:t>
      </w:r>
      <w:r w:rsidR="006C14E1">
        <w:rPr>
          <w:rFonts w:hint="eastAsia"/>
        </w:rPr>
        <w:t>又找到有些有趣的数据，</w:t>
      </w:r>
      <w:r w:rsidR="00C4694C">
        <w:rPr>
          <w:rFonts w:hint="eastAsia"/>
        </w:rPr>
        <w:t>比如节点的数量只有十个到十五个，</w:t>
      </w:r>
      <w:r w:rsidR="00EA3F89">
        <w:rPr>
          <w:rFonts w:hint="eastAsia"/>
        </w:rPr>
        <w:t>数据产生的速度是每分钟一个到三个，</w:t>
      </w:r>
      <w:r w:rsidR="003021A1">
        <w:rPr>
          <w:rFonts w:hint="eastAsia"/>
        </w:rPr>
        <w:t>百分之十的节点随机的产生数据请求，每个数据大小是</w:t>
      </w:r>
      <w:r w:rsidR="003021A1">
        <w:rPr>
          <w:rFonts w:hint="eastAsia"/>
        </w:rPr>
        <w:t>1mb</w:t>
      </w:r>
      <w:r w:rsidR="003021A1">
        <w:rPr>
          <w:rFonts w:hint="eastAsia"/>
        </w:rPr>
        <w:t>，</w:t>
      </w:r>
      <w:r w:rsidR="005C2FBB">
        <w:rPr>
          <w:rFonts w:hint="eastAsia"/>
        </w:rPr>
        <w:t>平均每个块的大小小于</w:t>
      </w:r>
      <w:r w:rsidR="005C2FBB">
        <w:rPr>
          <w:rFonts w:hint="eastAsia"/>
        </w:rPr>
        <w:t>10kb</w:t>
      </w:r>
      <w:r w:rsidR="005C2FBB">
        <w:rPr>
          <w:rFonts w:hint="eastAsia"/>
        </w:rPr>
        <w:t>，数据延迟每一挑模拟</w:t>
      </w:r>
      <w:r w:rsidR="005C2FBB">
        <w:rPr>
          <w:rFonts w:hint="eastAsia"/>
        </w:rPr>
        <w:t>10ms</w:t>
      </w:r>
      <w:r w:rsidR="005C2FBB">
        <w:rPr>
          <w:rFonts w:hint="eastAsia"/>
        </w:rPr>
        <w:t>。</w:t>
      </w:r>
    </w:p>
    <w:p w:rsidR="00322179" w:rsidRDefault="00322179"/>
    <w:p w:rsidR="00322179" w:rsidRDefault="00322179"/>
    <w:p w:rsidR="00322179" w:rsidRDefault="00322179"/>
    <w:p w:rsidR="00322179" w:rsidRPr="00322179" w:rsidRDefault="00F35B9C">
      <w:r>
        <w:rPr>
          <w:rFonts w:hint="eastAsia"/>
        </w:rPr>
        <w:t xml:space="preserve">Node </w:t>
      </w:r>
      <w:r>
        <w:rPr>
          <w:rFonts w:hint="eastAsia"/>
        </w:rPr>
        <w:tab/>
        <w:t xml:space="preserve">varying form </w:t>
      </w:r>
      <w:r>
        <w:rPr>
          <w:rFonts w:hint="eastAsia"/>
        </w:rPr>
        <w:tab/>
      </w:r>
      <w:r>
        <w:rPr>
          <w:rFonts w:hint="eastAsia"/>
        </w:rPr>
        <w:tab/>
        <w:t>10 to 50</w:t>
      </w:r>
    </w:p>
    <w:p w:rsidR="00F42194" w:rsidRDefault="00F35B9C">
      <w:r>
        <w:rPr>
          <w:rFonts w:hint="eastAsia"/>
        </w:rPr>
        <w:t xml:space="preserve">Data </w:t>
      </w:r>
      <w:r>
        <w:rPr>
          <w:rFonts w:hint="eastAsia"/>
        </w:rPr>
        <w:tab/>
        <w:t xml:space="preserve">items generated </w:t>
      </w:r>
      <w:r>
        <w:rPr>
          <w:rFonts w:hint="eastAsia"/>
        </w:rPr>
        <w:tab/>
        <w:t>1 to 3</w:t>
      </w:r>
      <w:r>
        <w:rPr>
          <w:rFonts w:hint="eastAsia"/>
        </w:rPr>
        <w:tab/>
      </w:r>
      <w:r>
        <w:rPr>
          <w:rFonts w:hint="eastAsia"/>
        </w:rPr>
        <w:tab/>
        <w:t>per minute</w:t>
      </w:r>
    </w:p>
    <w:p w:rsidR="00F42194" w:rsidRDefault="00F35B9C">
      <w:r>
        <w:rPr>
          <w:rFonts w:hint="eastAsia"/>
        </w:rPr>
        <w:t>Data are requested randomly by 10 percent of nodes</w:t>
      </w:r>
    </w:p>
    <w:p w:rsidR="00F42194" w:rsidRDefault="00F35B9C">
      <w:r>
        <w:rPr>
          <w:rFonts w:hint="eastAsia"/>
        </w:rPr>
        <w:t>Data item size 1 MB</w:t>
      </w:r>
    </w:p>
    <w:p w:rsidR="00F42194" w:rsidRDefault="00F35B9C">
      <w:r>
        <w:rPr>
          <w:rFonts w:hint="eastAsia"/>
        </w:rPr>
        <w:t>Average block size less than 10K</w:t>
      </w:r>
      <w:r w:rsidR="005C2FBB">
        <w:rPr>
          <w:rFonts w:hint="eastAsia"/>
        </w:rPr>
        <w:t>B</w:t>
      </w:r>
    </w:p>
    <w:p w:rsidR="00F42194" w:rsidRDefault="00F35B9C">
      <w:r>
        <w:rPr>
          <w:rFonts w:hint="eastAsia"/>
        </w:rPr>
        <w:t>Data dalay 10ms one hop</w:t>
      </w:r>
    </w:p>
    <w:p w:rsidR="00F42194" w:rsidRDefault="00F35B9C">
      <w:r>
        <w:rPr>
          <w:rFonts w:hint="eastAsia"/>
        </w:rPr>
        <w:t>The transmission includes data request and transmission, data dissemination,and all blockchain broadcasting information</w:t>
      </w:r>
    </w:p>
    <w:p w:rsidR="00F42194" w:rsidRDefault="00F42194"/>
    <w:p w:rsidR="005C2FBB" w:rsidRDefault="005C2FBB"/>
    <w:p w:rsidR="005C2FBB" w:rsidRDefault="00C9143D">
      <w:r>
        <w:rPr>
          <w:rFonts w:hint="eastAsia"/>
        </w:rPr>
        <w:t>我下面按着数据产生到存储的顺序</w:t>
      </w:r>
      <w:r w:rsidR="0063786B">
        <w:rPr>
          <w:rFonts w:hint="eastAsia"/>
        </w:rPr>
        <w:t>，分配一下每个小组的具体工作，</w:t>
      </w:r>
    </w:p>
    <w:p w:rsidR="00F42194" w:rsidRDefault="00F35B9C">
      <w:pPr>
        <w:pStyle w:val="5"/>
        <w:rPr>
          <w:b w:val="0"/>
          <w:sz w:val="21"/>
        </w:rPr>
      </w:pPr>
      <w:r>
        <w:rPr>
          <w:rFonts w:hint="eastAsia"/>
          <w:bCs/>
          <w:sz w:val="21"/>
        </w:rPr>
        <w:t>Producer</w:t>
      </w:r>
      <w:r>
        <w:rPr>
          <w:rFonts w:hint="eastAsia"/>
          <w:b w:val="0"/>
          <w:sz w:val="21"/>
        </w:rPr>
        <w:t>:</w:t>
      </w:r>
    </w:p>
    <w:p w:rsidR="00F42194" w:rsidRDefault="00F35B9C">
      <w:pPr>
        <w:numPr>
          <w:ilvl w:val="0"/>
          <w:numId w:val="1"/>
        </w:numPr>
      </w:pPr>
      <w:r>
        <w:rPr>
          <w:rFonts w:hint="eastAsia"/>
        </w:rPr>
        <w:t>Generate a data item</w:t>
      </w:r>
      <w:r w:rsidR="00E11299">
        <w:tab/>
      </w:r>
      <w:r w:rsidR="00E11299">
        <w:rPr>
          <w:rFonts w:hint="eastAsia"/>
        </w:rPr>
        <w:t>模拟产生数据</w:t>
      </w:r>
      <w:r w:rsidR="00261658">
        <w:rPr>
          <w:rFonts w:hint="eastAsia"/>
        </w:rPr>
        <w:t>（区块链支持）</w:t>
      </w:r>
    </w:p>
    <w:p w:rsidR="00F42194" w:rsidRDefault="00F35B9C">
      <w:pPr>
        <w:numPr>
          <w:ilvl w:val="0"/>
          <w:numId w:val="1"/>
        </w:numPr>
      </w:pPr>
      <w:r>
        <w:rPr>
          <w:rFonts w:hint="eastAsia"/>
        </w:rPr>
        <w:t>Generate metadata</w:t>
      </w:r>
      <w:r w:rsidR="00E11299">
        <w:tab/>
      </w:r>
      <w:r w:rsidR="00E11299">
        <w:rPr>
          <w:rFonts w:hint="eastAsia"/>
        </w:rPr>
        <w:t>根据数据产生</w:t>
      </w:r>
      <w:r w:rsidR="00E11299">
        <w:rPr>
          <w:rFonts w:hint="eastAsia"/>
        </w:rPr>
        <w:t>metadata</w:t>
      </w:r>
      <w:r w:rsidR="00E11299">
        <w:rPr>
          <w:rFonts w:hint="eastAsia"/>
        </w:rPr>
        <w:t>，</w:t>
      </w:r>
      <w:r w:rsidR="00E11299">
        <w:rPr>
          <w:rFonts w:hint="eastAsia"/>
        </w:rPr>
        <w:t>hash</w:t>
      </w:r>
      <w:r w:rsidR="00E11299">
        <w:rPr>
          <w:rFonts w:hint="eastAsia"/>
        </w:rPr>
        <w:t>签名</w:t>
      </w:r>
      <w:r w:rsidR="00261658">
        <w:rPr>
          <w:rFonts w:hint="eastAsia"/>
        </w:rPr>
        <w:t>（区块链支持）</w:t>
      </w:r>
    </w:p>
    <w:p w:rsidR="00F42194" w:rsidRDefault="00F35B9C">
      <w:pPr>
        <w:numPr>
          <w:ilvl w:val="0"/>
          <w:numId w:val="1"/>
        </w:numPr>
      </w:pPr>
      <w:r>
        <w:rPr>
          <w:rFonts w:hint="eastAsia"/>
        </w:rPr>
        <w:t>Boradcasts</w:t>
      </w:r>
      <w:r w:rsidR="00E11299">
        <w:tab/>
      </w:r>
      <w:r w:rsidR="00E11299">
        <w:tab/>
      </w:r>
      <w:r w:rsidR="00E11299">
        <w:tab/>
      </w:r>
      <w:r w:rsidR="00261658">
        <w:rPr>
          <w:rFonts w:hint="eastAsia"/>
        </w:rPr>
        <w:t>（</w:t>
      </w:r>
      <w:r w:rsidR="00303D34">
        <w:rPr>
          <w:rFonts w:hint="eastAsia"/>
        </w:rPr>
        <w:t>网络</w:t>
      </w:r>
      <w:r w:rsidR="00261658">
        <w:rPr>
          <w:rFonts w:hint="eastAsia"/>
        </w:rPr>
        <w:t>）</w:t>
      </w:r>
    </w:p>
    <w:p w:rsidR="00F42194" w:rsidRDefault="00F42194"/>
    <w:p w:rsidR="00F42194" w:rsidRDefault="00F35B9C">
      <w:pPr>
        <w:pStyle w:val="5"/>
        <w:rPr>
          <w:bCs/>
          <w:sz w:val="21"/>
        </w:rPr>
      </w:pPr>
      <w:r>
        <w:rPr>
          <w:rFonts w:hint="eastAsia"/>
          <w:bCs/>
          <w:sz w:val="21"/>
        </w:rPr>
        <w:t>Other nodes:</w:t>
      </w:r>
    </w:p>
    <w:p w:rsidR="00F42194" w:rsidRDefault="00F35B9C">
      <w:pPr>
        <w:numPr>
          <w:ilvl w:val="0"/>
          <w:numId w:val="2"/>
        </w:numPr>
      </w:pPr>
      <w:r>
        <w:rPr>
          <w:rFonts w:hint="eastAsia"/>
        </w:rPr>
        <w:t>Receive the metadata</w:t>
      </w:r>
      <w:r w:rsidR="00261658">
        <w:tab/>
      </w:r>
      <w:r w:rsidR="00261658">
        <w:tab/>
      </w:r>
      <w:r w:rsidR="00345488">
        <w:tab/>
      </w:r>
      <w:r w:rsidR="00345488">
        <w:tab/>
      </w:r>
      <w:r w:rsidR="00345488">
        <w:tab/>
      </w:r>
      <w:r w:rsidR="00261658">
        <w:rPr>
          <w:rFonts w:hint="eastAsia"/>
        </w:rPr>
        <w:t>（</w:t>
      </w:r>
      <w:r w:rsidR="00303D34">
        <w:rPr>
          <w:rFonts w:hint="eastAsia"/>
        </w:rPr>
        <w:t>网络</w:t>
      </w:r>
      <w:r w:rsidR="00261658">
        <w:rPr>
          <w:rFonts w:hint="eastAsia"/>
        </w:rPr>
        <w:t>）</w:t>
      </w:r>
    </w:p>
    <w:p w:rsidR="00F42194" w:rsidRDefault="00F35B9C">
      <w:pPr>
        <w:numPr>
          <w:ilvl w:val="0"/>
          <w:numId w:val="2"/>
        </w:numPr>
      </w:pPr>
      <w:r>
        <w:rPr>
          <w:rFonts w:hint="eastAsia"/>
        </w:rPr>
        <w:t>Cacluates which set of nodes wil store</w:t>
      </w:r>
      <w:r w:rsidR="00261658">
        <w:tab/>
      </w:r>
      <w:r w:rsidR="008567F5">
        <w:rPr>
          <w:rFonts w:hint="eastAsia"/>
        </w:rPr>
        <w:t>资源分配算法</w:t>
      </w:r>
    </w:p>
    <w:p w:rsidR="00F42194" w:rsidRDefault="00F35B9C">
      <w:pPr>
        <w:numPr>
          <w:ilvl w:val="0"/>
          <w:numId w:val="2"/>
        </w:numPr>
      </w:pPr>
      <w:r>
        <w:rPr>
          <w:rFonts w:hint="eastAsia"/>
        </w:rPr>
        <w:t xml:space="preserve">Mine block </w:t>
      </w:r>
      <w:r w:rsidR="008567F5">
        <w:tab/>
      </w:r>
      <w:r w:rsidR="008567F5">
        <w:tab/>
      </w:r>
      <w:r w:rsidR="00345488">
        <w:tab/>
      </w:r>
      <w:r w:rsidR="00345488">
        <w:tab/>
      </w:r>
      <w:r w:rsidR="00345488">
        <w:tab/>
      </w:r>
      <w:r w:rsidR="00345488">
        <w:tab/>
      </w:r>
      <w:r w:rsidR="008567F5">
        <w:rPr>
          <w:rFonts w:hint="eastAsia"/>
        </w:rPr>
        <w:t>pos</w:t>
      </w:r>
      <w:r w:rsidR="008567F5">
        <w:rPr>
          <w:rFonts w:hint="eastAsia"/>
        </w:rPr>
        <w:t>算法</w:t>
      </w:r>
    </w:p>
    <w:p w:rsidR="00F42194" w:rsidRDefault="00F42194"/>
    <w:p w:rsidR="00F42194" w:rsidRDefault="00F35B9C">
      <w:pPr>
        <w:pStyle w:val="5"/>
        <w:rPr>
          <w:bCs/>
          <w:sz w:val="21"/>
        </w:rPr>
      </w:pPr>
      <w:r>
        <w:rPr>
          <w:rFonts w:hint="eastAsia"/>
          <w:bCs/>
          <w:sz w:val="21"/>
        </w:rPr>
        <w:t>The node which mines the next bolck</w:t>
      </w:r>
    </w:p>
    <w:p w:rsidR="00F42194" w:rsidRDefault="00F35B9C">
      <w:pPr>
        <w:numPr>
          <w:ilvl w:val="0"/>
          <w:numId w:val="3"/>
        </w:numPr>
      </w:pPr>
      <w:r>
        <w:rPr>
          <w:rFonts w:hint="eastAsia"/>
        </w:rPr>
        <w:t>Pack all received metadata items</w:t>
      </w:r>
      <w:r w:rsidR="008567F5">
        <w:tab/>
      </w:r>
      <w:r w:rsidR="008567F5">
        <w:tab/>
      </w:r>
      <w:r w:rsidR="008567F5">
        <w:tab/>
      </w:r>
      <w:r w:rsidR="008567F5">
        <w:rPr>
          <w:rFonts w:hint="eastAsia"/>
        </w:rPr>
        <w:t>区块链支持</w:t>
      </w:r>
    </w:p>
    <w:p w:rsidR="00F42194" w:rsidRDefault="00F35B9C">
      <w:pPr>
        <w:ind w:firstLineChars="100" w:firstLine="210"/>
      </w:pPr>
      <w:r>
        <w:rPr>
          <w:rFonts w:hint="eastAsia"/>
        </w:rPr>
        <w:t xml:space="preserve"> Along with the storing node information</w:t>
      </w:r>
      <w:r w:rsidR="008567F5">
        <w:tab/>
      </w:r>
      <w:r w:rsidR="00AA37BF">
        <w:rPr>
          <w:rFonts w:hint="eastAsia"/>
        </w:rPr>
        <w:t>（</w:t>
      </w:r>
      <w:r w:rsidR="00AA37BF">
        <w:rPr>
          <w:rFonts w:hint="eastAsia"/>
        </w:rPr>
        <w:t>cacluate</w:t>
      </w:r>
      <w:r w:rsidR="001D3FAB">
        <w:rPr>
          <w:rFonts w:hint="eastAsia"/>
        </w:rPr>
        <w:t>，</w:t>
      </w:r>
      <w:r w:rsidR="001D3FAB">
        <w:rPr>
          <w:rFonts w:hint="eastAsia"/>
        </w:rPr>
        <w:t xml:space="preserve"> </w:t>
      </w:r>
      <w:r w:rsidR="001D3FAB">
        <w:rPr>
          <w:rFonts w:hint="eastAsia"/>
        </w:rPr>
        <w:t>资源分配算法</w:t>
      </w:r>
      <w:bookmarkStart w:id="0" w:name="_GoBack"/>
      <w:bookmarkEnd w:id="0"/>
      <w:r w:rsidR="00AA37BF">
        <w:rPr>
          <w:rFonts w:hint="eastAsia"/>
        </w:rPr>
        <w:t>）</w:t>
      </w:r>
    </w:p>
    <w:p w:rsidR="00AA37BF" w:rsidRDefault="00F35B9C" w:rsidP="00AA37BF">
      <w:pPr>
        <w:ind w:firstLineChars="100" w:firstLine="210"/>
        <w:rPr>
          <w:rFonts w:hint="eastAsia"/>
        </w:rPr>
      </w:pPr>
      <w:r>
        <w:rPr>
          <w:rFonts w:hint="eastAsia"/>
        </w:rPr>
        <w:t xml:space="preserve"> Into blcok</w:t>
      </w:r>
      <w:r w:rsidR="007C3082">
        <w:tab/>
      </w:r>
    </w:p>
    <w:p w:rsidR="00F42194" w:rsidRDefault="00F35B9C">
      <w:pPr>
        <w:numPr>
          <w:ilvl w:val="0"/>
          <w:numId w:val="3"/>
        </w:numPr>
      </w:pPr>
      <w:r>
        <w:rPr>
          <w:rFonts w:hint="eastAsia"/>
        </w:rPr>
        <w:t>Broadcasts</w:t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303D34">
        <w:rPr>
          <w:rFonts w:hint="eastAsia"/>
        </w:rPr>
        <w:t>网络</w:t>
      </w:r>
    </w:p>
    <w:p w:rsidR="00F42194" w:rsidRDefault="00F42194"/>
    <w:p w:rsidR="00F42194" w:rsidRDefault="00F35B9C">
      <w:pPr>
        <w:pStyle w:val="5"/>
        <w:rPr>
          <w:bCs/>
          <w:sz w:val="21"/>
        </w:rPr>
      </w:pPr>
      <w:r>
        <w:rPr>
          <w:rFonts w:hint="eastAsia"/>
          <w:bCs/>
          <w:sz w:val="21"/>
        </w:rPr>
        <w:lastRenderedPageBreak/>
        <w:t>Other nodes:</w:t>
      </w:r>
    </w:p>
    <w:p w:rsidR="00F42194" w:rsidRDefault="00F35B9C">
      <w:pPr>
        <w:numPr>
          <w:ilvl w:val="0"/>
          <w:numId w:val="4"/>
        </w:numPr>
      </w:pPr>
      <w:r>
        <w:rPr>
          <w:rFonts w:hint="eastAsia"/>
        </w:rPr>
        <w:t>Receive the block</w:t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7C3082">
        <w:tab/>
      </w:r>
      <w:r w:rsidR="00A0016C">
        <w:tab/>
      </w:r>
      <w:r w:rsidR="00A0016C">
        <w:tab/>
      </w:r>
      <w:r w:rsidR="00D340C4">
        <w:rPr>
          <w:rFonts w:hint="eastAsia"/>
        </w:rPr>
        <w:t>网络</w:t>
      </w:r>
    </w:p>
    <w:p w:rsidR="00F42194" w:rsidRDefault="00F35B9C">
      <w:pPr>
        <w:numPr>
          <w:ilvl w:val="0"/>
          <w:numId w:val="4"/>
        </w:numPr>
      </w:pPr>
      <w:r>
        <w:rPr>
          <w:rFonts w:hint="eastAsia"/>
        </w:rPr>
        <w:t>If a node is chosen to be a storing node</w:t>
      </w:r>
      <w:r w:rsidR="00A0016C">
        <w:tab/>
      </w:r>
      <w:r w:rsidR="00A0016C">
        <w:tab/>
      </w:r>
      <w:r w:rsidR="00A0016C">
        <w:tab/>
      </w:r>
      <w:r w:rsidR="00A0016C">
        <w:tab/>
      </w:r>
    </w:p>
    <w:p w:rsidR="00F42194" w:rsidRDefault="00F35B9C">
      <w:r>
        <w:rPr>
          <w:rFonts w:hint="eastAsia"/>
        </w:rPr>
        <w:t xml:space="preserve">   Get the data from the producer and stores them</w:t>
      </w:r>
      <w:r w:rsidR="00A0016C">
        <w:tab/>
      </w:r>
      <w:r w:rsidR="00A0016C">
        <w:tab/>
      </w:r>
      <w:r w:rsidR="00D340C4">
        <w:rPr>
          <w:rFonts w:hint="eastAsia"/>
        </w:rPr>
        <w:t>网络</w:t>
      </w:r>
    </w:p>
    <w:p w:rsidR="006E1F46" w:rsidRDefault="006E1F46">
      <w:pPr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t>if a node is chosen to be stored block ,store it</w:t>
      </w:r>
    </w:p>
    <w:p w:rsidR="00F42194" w:rsidRDefault="00F42194"/>
    <w:p w:rsidR="00F42194" w:rsidRDefault="00F35B9C">
      <w:pPr>
        <w:pStyle w:val="5"/>
        <w:rPr>
          <w:bCs/>
          <w:sz w:val="21"/>
        </w:rPr>
      </w:pPr>
      <w:r>
        <w:rPr>
          <w:rFonts w:hint="eastAsia"/>
          <w:bCs/>
          <w:sz w:val="21"/>
        </w:rPr>
        <w:t>Customer:</w:t>
      </w:r>
    </w:p>
    <w:p w:rsidR="00F42194" w:rsidRDefault="00F35B9C">
      <w:pPr>
        <w:numPr>
          <w:ilvl w:val="0"/>
          <w:numId w:val="5"/>
        </w:numPr>
      </w:pPr>
      <w:r>
        <w:rPr>
          <w:rFonts w:hint="eastAsia"/>
        </w:rPr>
        <w:t>C</w:t>
      </w:r>
      <w:r>
        <w:t>hecks the metadata item</w:t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526FA3">
        <w:rPr>
          <w:rFonts w:hint="eastAsia"/>
        </w:rPr>
        <w:t>区块链支持</w:t>
      </w:r>
    </w:p>
    <w:p w:rsidR="00F42194" w:rsidRDefault="00F35B9C">
      <w:pPr>
        <w:numPr>
          <w:ilvl w:val="0"/>
          <w:numId w:val="5"/>
        </w:numPr>
      </w:pPr>
      <w:r>
        <w:rPr>
          <w:rFonts w:hint="eastAsia"/>
        </w:rPr>
        <w:t>F</w:t>
      </w:r>
      <w:r>
        <w:t xml:space="preserve">etches nodes that store it </w:t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526FA3">
        <w:tab/>
      </w:r>
      <w:r w:rsidR="009E7B04">
        <w:rPr>
          <w:rFonts w:hint="eastAsia"/>
        </w:rPr>
        <w:t>网络</w:t>
      </w:r>
      <w:r>
        <w:br/>
        <w:t>3</w:t>
      </w:r>
      <w:r>
        <w:rPr>
          <w:rFonts w:hint="eastAsia"/>
        </w:rPr>
        <w:t>. S</w:t>
      </w:r>
      <w:r>
        <w:t xml:space="preserve">ends the data request </w:t>
      </w:r>
      <w:r w:rsidR="00A0016C">
        <w:tab/>
      </w:r>
      <w:r w:rsidR="00A0016C">
        <w:tab/>
      </w:r>
      <w:r w:rsidR="00A0016C">
        <w:tab/>
      </w:r>
      <w:r w:rsidR="00A0016C">
        <w:tab/>
      </w:r>
      <w:r w:rsidR="00A0016C">
        <w:tab/>
      </w:r>
      <w:r w:rsidR="00A0016C">
        <w:tab/>
      </w:r>
      <w:r w:rsidR="00A0016C">
        <w:tab/>
      </w:r>
      <w:r w:rsidR="009E7B04">
        <w:rPr>
          <w:rFonts w:hint="eastAsia"/>
        </w:rPr>
        <w:t>网络</w:t>
      </w:r>
      <w:r>
        <w:br/>
      </w:r>
      <w:r>
        <w:rPr>
          <w:rFonts w:hint="eastAsia"/>
        </w:rPr>
        <w:t>4. Receive data</w:t>
      </w:r>
      <w:r w:rsidR="009E7B04">
        <w:tab/>
      </w:r>
      <w:r w:rsidR="009E7B04">
        <w:tab/>
      </w:r>
      <w:r w:rsidR="009E7B04">
        <w:tab/>
      </w:r>
      <w:r w:rsidR="009E7B04">
        <w:tab/>
      </w:r>
      <w:r w:rsidR="009E7B04">
        <w:tab/>
      </w:r>
      <w:r w:rsidR="009E7B04">
        <w:tab/>
      </w:r>
      <w:r w:rsidR="009E7B04">
        <w:tab/>
      </w:r>
      <w:r w:rsidR="009E7B04">
        <w:tab/>
      </w:r>
      <w:r w:rsidR="009E7B04">
        <w:tab/>
      </w:r>
      <w:r w:rsidR="009E7B04">
        <w:rPr>
          <w:rFonts w:hint="eastAsia"/>
        </w:rPr>
        <w:t>网络</w:t>
      </w:r>
    </w:p>
    <w:p w:rsidR="00F42194" w:rsidRDefault="00F42194"/>
    <w:p w:rsidR="00F42194" w:rsidRDefault="00F42194"/>
    <w:p w:rsidR="00F42194" w:rsidRDefault="00F42194">
      <w:pPr>
        <w:ind w:firstLineChars="100" w:firstLine="210"/>
      </w:pPr>
    </w:p>
    <w:p w:rsidR="00F42194" w:rsidRDefault="00F42194">
      <w:pPr>
        <w:ind w:firstLineChars="100" w:firstLine="210"/>
      </w:pPr>
    </w:p>
    <w:p w:rsidR="00F42194" w:rsidRPr="005D1824" w:rsidRDefault="00F35B9C">
      <w:pPr>
        <w:rPr>
          <w:b/>
        </w:rPr>
      </w:pPr>
      <w:r w:rsidRPr="005D1824">
        <w:rPr>
          <w:rFonts w:hint="eastAsia"/>
          <w:b/>
        </w:rPr>
        <w:t>资源分配算法：</w:t>
      </w:r>
    </w:p>
    <w:p w:rsidR="00F42194" w:rsidRDefault="00F35B9C">
      <w:pPr>
        <w:ind w:firstLine="420"/>
      </w:pPr>
      <w:r>
        <w:rPr>
          <w:rFonts w:hint="eastAsia"/>
        </w:rPr>
        <w:t>Input</w:t>
      </w:r>
      <w:r>
        <w:rPr>
          <w:rFonts w:hint="eastAsia"/>
        </w:rPr>
        <w:t>：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每个节点的负载（维护一个全局字典）</w:t>
      </w:r>
    </w:p>
    <w:p w:rsidR="00F42194" w:rsidRDefault="00F35B9C">
      <w:pPr>
        <w:ind w:left="1260" w:firstLine="420"/>
      </w:pPr>
      <w:r>
        <w:rPr>
          <w:rFonts w:hint="eastAsia"/>
        </w:rPr>
        <w:t>每个节点的迁移率（文中给出，固定值）</w:t>
      </w:r>
    </w:p>
    <w:p w:rsidR="00F42194" w:rsidRDefault="00F35B9C">
      <w:pPr>
        <w:ind w:left="1260" w:firstLine="420"/>
      </w:pPr>
      <w:r>
        <w:rPr>
          <w:rFonts w:hint="eastAsia"/>
        </w:rPr>
        <w:t>每两个节点之间的距离（维护一个距离矩阵，固定值）</w:t>
      </w:r>
    </w:p>
    <w:p w:rsidR="00F42194" w:rsidRDefault="00F35B9C">
      <w:pPr>
        <w:ind w:firstLine="420"/>
      </w:pPr>
      <w:r>
        <w:rPr>
          <w:rFonts w:hint="eastAsia"/>
        </w:rPr>
        <w:t>Output</w:t>
      </w:r>
      <w:r>
        <w:rPr>
          <w:rFonts w:hint="eastAsia"/>
        </w:rPr>
        <w:t>：</w:t>
      </w:r>
      <w:r>
        <w:rPr>
          <w:rFonts w:hint="eastAsia"/>
        </w:rPr>
        <w:tab/>
      </w:r>
      <w:r>
        <w:rPr>
          <w:rFonts w:hint="eastAsia"/>
        </w:rPr>
        <w:t>需要存储该</w:t>
      </w:r>
      <w:r>
        <w:rPr>
          <w:rFonts w:hint="eastAsia"/>
        </w:rPr>
        <w:t>data</w:t>
      </w:r>
      <w:r>
        <w:rPr>
          <w:rFonts w:hint="eastAsia"/>
        </w:rPr>
        <w:t>的节点集</w:t>
      </w:r>
    </w:p>
    <w:p w:rsidR="00F42194" w:rsidRDefault="00F42194"/>
    <w:p w:rsidR="00F42194" w:rsidRPr="005D1824" w:rsidRDefault="00F35B9C">
      <w:pPr>
        <w:rPr>
          <w:b/>
        </w:rPr>
      </w:pPr>
      <w:r w:rsidRPr="005D1824">
        <w:rPr>
          <w:rFonts w:hint="eastAsia"/>
          <w:b/>
        </w:rPr>
        <w:t xml:space="preserve">New POS </w:t>
      </w:r>
      <w:r w:rsidRPr="005D1824">
        <w:rPr>
          <w:rFonts w:hint="eastAsia"/>
          <w:b/>
        </w:rPr>
        <w:t>算法：</w:t>
      </w:r>
    </w:p>
    <w:p w:rsidR="00F42194" w:rsidRDefault="00F35B9C">
      <w:pPr>
        <w:ind w:firstLine="420"/>
      </w:pPr>
      <w:r>
        <w:rPr>
          <w:rFonts w:hint="eastAsia"/>
        </w:rPr>
        <w:t>挖矿、验证</w:t>
      </w:r>
    </w:p>
    <w:p w:rsidR="00F42194" w:rsidRDefault="00F35B9C">
      <w:pPr>
        <w:ind w:firstLine="420"/>
      </w:pPr>
      <w:r>
        <w:rPr>
          <w:rFonts w:hint="eastAsia"/>
        </w:rPr>
        <w:t>Input</w:t>
      </w:r>
      <w:r>
        <w:rPr>
          <w:rFonts w:hint="eastAsia"/>
        </w:rPr>
        <w:t>：</w:t>
      </w:r>
      <w:r>
        <w:rPr>
          <w:rFonts w:hint="eastAsia"/>
        </w:rPr>
        <w:tab/>
      </w:r>
      <w:r>
        <w:rPr>
          <w:rFonts w:hint="eastAsia"/>
        </w:rPr>
        <w:tab/>
        <w:t>S</w:t>
      </w:r>
      <w:r>
        <w:rPr>
          <w:rFonts w:hint="eastAsia"/>
        </w:rPr>
        <w:t>（维护一个全局字典）</w:t>
      </w:r>
    </w:p>
    <w:p w:rsidR="00F42194" w:rsidRDefault="00F35B9C">
      <w:pPr>
        <w:ind w:left="1260" w:firstLine="420"/>
      </w:pPr>
      <w:r>
        <w:rPr>
          <w:rFonts w:hint="eastAsia"/>
        </w:rPr>
        <w:t>Q</w:t>
      </w:r>
      <w:r>
        <w:rPr>
          <w:rFonts w:hint="eastAsia"/>
        </w:rPr>
        <w:t>（维护一个全局字典）</w:t>
      </w:r>
    </w:p>
    <w:p w:rsidR="00F42194" w:rsidRDefault="00F35B9C">
      <w:pPr>
        <w:ind w:left="1260" w:firstLine="420"/>
      </w:pPr>
      <w:r>
        <w:rPr>
          <w:rFonts w:hint="eastAsia"/>
        </w:rPr>
        <w:t>T (</w:t>
      </w:r>
      <w:r>
        <w:rPr>
          <w:rFonts w:hint="eastAsia"/>
        </w:rPr>
        <w:t>所有的节点共享一个时钟</w:t>
      </w:r>
      <w:r>
        <w:rPr>
          <w:rFonts w:hint="eastAsia"/>
        </w:rPr>
        <w:t>)</w:t>
      </w:r>
    </w:p>
    <w:p w:rsidR="00F42194" w:rsidRDefault="00F35B9C">
      <w:pPr>
        <w:ind w:left="1260" w:firstLine="420"/>
      </w:pPr>
      <w:r>
        <w:rPr>
          <w:rFonts w:hint="eastAsia"/>
        </w:rPr>
        <w:t>B</w:t>
      </w:r>
      <w:r>
        <w:rPr>
          <w:rFonts w:hint="eastAsia"/>
        </w:rPr>
        <w:t>（全局变量，由计算得到）</w:t>
      </w:r>
    </w:p>
    <w:p w:rsidR="00F42194" w:rsidRDefault="00F35B9C">
      <w:pPr>
        <w:ind w:left="1260" w:firstLine="420"/>
      </w:pPr>
      <w:r>
        <w:rPr>
          <w:rFonts w:hint="eastAsia"/>
        </w:rPr>
        <w:t>Hi</w:t>
      </w:r>
    </w:p>
    <w:p w:rsidR="00F42194" w:rsidRDefault="00F42194">
      <w:pPr>
        <w:ind w:firstLine="420"/>
      </w:pPr>
    </w:p>
    <w:p w:rsidR="00F42194" w:rsidRDefault="00F42194" w:rsidP="00C41BA4"/>
    <w:p w:rsidR="00F42194" w:rsidRPr="005D1824" w:rsidRDefault="00F35B9C">
      <w:pPr>
        <w:rPr>
          <w:b/>
        </w:rPr>
      </w:pPr>
      <w:r w:rsidRPr="005D1824">
        <w:rPr>
          <w:rFonts w:hint="eastAsia"/>
          <w:b/>
        </w:rPr>
        <w:t>Docker+websockets</w:t>
      </w:r>
      <w:r w:rsidR="00C9143D" w:rsidRPr="005D1824">
        <w:rPr>
          <w:rFonts w:hint="eastAsia"/>
          <w:b/>
        </w:rPr>
        <w:t>（区块链支持</w:t>
      </w:r>
      <w:r w:rsidR="005D1824">
        <w:rPr>
          <w:rFonts w:hint="eastAsia"/>
          <w:b/>
        </w:rPr>
        <w:t>+</w:t>
      </w:r>
      <w:r w:rsidR="005D1824">
        <w:rPr>
          <w:rFonts w:hint="eastAsia"/>
          <w:b/>
        </w:rPr>
        <w:t>网络</w:t>
      </w:r>
      <w:r w:rsidR="00C9143D" w:rsidRPr="005D1824">
        <w:rPr>
          <w:rFonts w:hint="eastAsia"/>
          <w:b/>
        </w:rPr>
        <w:t>）</w:t>
      </w:r>
      <w:r w:rsidRPr="005D1824">
        <w:rPr>
          <w:rFonts w:hint="eastAsia"/>
          <w:b/>
        </w:rPr>
        <w:t>：</w:t>
      </w:r>
    </w:p>
    <w:p w:rsidR="00F42194" w:rsidRDefault="00F35B9C">
      <w:pPr>
        <w:ind w:left="1260" w:firstLine="420"/>
      </w:pPr>
      <w:r>
        <w:rPr>
          <w:rFonts w:hint="eastAsia"/>
        </w:rPr>
        <w:t>部署节点</w:t>
      </w:r>
    </w:p>
    <w:p w:rsidR="00F42194" w:rsidRDefault="00F35B9C">
      <w:pPr>
        <w:ind w:left="1260" w:firstLine="420"/>
      </w:pPr>
      <w:r>
        <w:rPr>
          <w:rFonts w:hint="eastAsia"/>
        </w:rPr>
        <w:t>节点相互通信（异步）</w:t>
      </w:r>
    </w:p>
    <w:p w:rsidR="00C60A21" w:rsidRDefault="00F35B9C" w:rsidP="00C60A21">
      <w:pPr>
        <w:ind w:left="1260" w:firstLine="420"/>
      </w:pPr>
      <w:r>
        <w:rPr>
          <w:rFonts w:hint="eastAsia"/>
        </w:rPr>
        <w:t>文件传输</w:t>
      </w:r>
    </w:p>
    <w:p w:rsidR="005D1824" w:rsidRDefault="005D1824" w:rsidP="00C60A21">
      <w:pPr>
        <w:ind w:left="1260" w:firstLine="420"/>
      </w:pPr>
      <w:r>
        <w:rPr>
          <w:rFonts w:hint="eastAsia"/>
        </w:rPr>
        <w:t>模拟网络</w:t>
      </w:r>
    </w:p>
    <w:p w:rsidR="00DF123D" w:rsidRDefault="00DF123D" w:rsidP="00C60A21">
      <w:pPr>
        <w:ind w:left="1260" w:firstLine="420"/>
      </w:pPr>
      <w:r>
        <w:rPr>
          <w:rFonts w:hint="eastAsia"/>
        </w:rPr>
        <w:t>维护区块链</w:t>
      </w:r>
    </w:p>
    <w:p w:rsidR="005D1824" w:rsidRDefault="005D1824" w:rsidP="00C60A21">
      <w:pPr>
        <w:ind w:left="1260" w:firstLine="420"/>
      </w:pPr>
    </w:p>
    <w:p w:rsidR="00C60A21" w:rsidRDefault="004B4CFF" w:rsidP="00C60A21">
      <w:r>
        <w:rPr>
          <w:rFonts w:hint="eastAsia"/>
        </w:rPr>
        <w:t>整个的代码</w:t>
      </w:r>
      <w:r w:rsidR="00151168">
        <w:rPr>
          <w:rFonts w:hint="eastAsia"/>
        </w:rPr>
        <w:t>分为三个大部分，</w:t>
      </w:r>
      <w:r w:rsidR="00165C1D">
        <w:rPr>
          <w:rFonts w:hint="eastAsia"/>
        </w:rPr>
        <w:t>资源分配算法、</w:t>
      </w:r>
      <w:r w:rsidR="00165C1D">
        <w:rPr>
          <w:rFonts w:hint="eastAsia"/>
        </w:rPr>
        <w:t>pos</w:t>
      </w:r>
      <w:r w:rsidR="00165C1D">
        <w:rPr>
          <w:rFonts w:hint="eastAsia"/>
        </w:rPr>
        <w:t>算法、</w:t>
      </w:r>
      <w:r w:rsidR="00A313B8">
        <w:rPr>
          <w:rFonts w:hint="eastAsia"/>
        </w:rPr>
        <w:t>区块链支持和网络，前两个算法偏理论实现，后边区块链部分偏工程，算法又资源分配算法较难，</w:t>
      </w:r>
      <w:r w:rsidR="00A313B8">
        <w:rPr>
          <w:rFonts w:hint="eastAsia"/>
        </w:rPr>
        <w:t>pos</w:t>
      </w:r>
      <w:r w:rsidR="00A313B8">
        <w:rPr>
          <w:rFonts w:hint="eastAsia"/>
        </w:rPr>
        <w:t>算法简单。</w:t>
      </w:r>
    </w:p>
    <w:p w:rsidR="00A313B8" w:rsidRDefault="00A83827" w:rsidP="00C60A21">
      <w:r>
        <w:rPr>
          <w:rFonts w:hint="eastAsia"/>
        </w:rPr>
        <w:t>前两个算法</w:t>
      </w:r>
      <w:r w:rsidR="00302580">
        <w:rPr>
          <w:rFonts w:hint="eastAsia"/>
        </w:rPr>
        <w:t>与第三部分的联系并不是特别多，</w:t>
      </w:r>
      <w:r w:rsidR="00BB536E">
        <w:rPr>
          <w:rFonts w:hint="eastAsia"/>
        </w:rPr>
        <w:t>我想的是把数据结构统一，在统一的</w:t>
      </w:r>
      <w:r w:rsidR="0038685B">
        <w:rPr>
          <w:rFonts w:hint="eastAsia"/>
        </w:rPr>
        <w:t>列出两个</w:t>
      </w:r>
      <w:r w:rsidR="0038685B">
        <w:rPr>
          <w:rFonts w:hint="eastAsia"/>
        </w:rPr>
        <w:lastRenderedPageBreak/>
        <w:t>node</w:t>
      </w:r>
      <w:r w:rsidR="0038685B">
        <w:rPr>
          <w:rFonts w:hint="eastAsia"/>
        </w:rPr>
        <w:t>和</w:t>
      </w:r>
      <w:r w:rsidR="0038685B">
        <w:rPr>
          <w:rFonts w:hint="eastAsia"/>
        </w:rPr>
        <w:t>block</w:t>
      </w:r>
      <w:r w:rsidR="0038685B">
        <w:rPr>
          <w:rFonts w:hint="eastAsia"/>
        </w:rPr>
        <w:t>节点，这样每个部分都可以</w:t>
      </w:r>
      <w:r w:rsidR="00132A2B">
        <w:rPr>
          <w:rFonts w:hint="eastAsia"/>
        </w:rPr>
        <w:t>根据自己需要</w:t>
      </w:r>
      <w:r w:rsidR="00A53E8D">
        <w:rPr>
          <w:rFonts w:hint="eastAsia"/>
        </w:rPr>
        <w:t>构造数据，便于测试，同时后期对接的时候也方便</w:t>
      </w:r>
      <w:r w:rsidR="00A126A9">
        <w:rPr>
          <w:rFonts w:hint="eastAsia"/>
        </w:rPr>
        <w:t>。</w:t>
      </w:r>
    </w:p>
    <w:p w:rsidR="00016299" w:rsidRDefault="00A126A9" w:rsidP="00C60A21">
      <w:r>
        <w:rPr>
          <w:rFonts w:hint="eastAsia"/>
        </w:rPr>
        <w:t>我想的是</w:t>
      </w:r>
      <w:r w:rsidR="00594EE9">
        <w:rPr>
          <w:rFonts w:hint="eastAsia"/>
        </w:rPr>
        <w:t>咱们用一个腾讯文档，</w:t>
      </w:r>
    </w:p>
    <w:p w:rsidR="00016299" w:rsidRDefault="001B1A77" w:rsidP="00016299">
      <w:pPr>
        <w:ind w:firstLine="420"/>
      </w:pPr>
      <w:r>
        <w:rPr>
          <w:rFonts w:hint="eastAsia"/>
        </w:rPr>
        <w:t>1.</w:t>
      </w:r>
      <w:r>
        <w:t xml:space="preserve"> </w:t>
      </w:r>
      <w:r w:rsidR="00F14763">
        <w:rPr>
          <w:rFonts w:hint="eastAsia"/>
        </w:rPr>
        <w:t>文档里列出数据结构模板和样例，</w:t>
      </w:r>
    </w:p>
    <w:p w:rsidR="001B1A77" w:rsidRDefault="001B1A77" w:rsidP="00016299">
      <w:pPr>
        <w:ind w:left="420"/>
      </w:pPr>
      <w:r>
        <w:rPr>
          <w:rFonts w:hint="eastAsia"/>
        </w:rPr>
        <w:t>2.</w:t>
      </w:r>
      <w:r>
        <w:t xml:space="preserve"> </w:t>
      </w:r>
      <w:r w:rsidR="00016299">
        <w:rPr>
          <w:rFonts w:hint="eastAsia"/>
        </w:rPr>
        <w:t>每个组在自己要用到的数据结构后边做注释。</w:t>
      </w:r>
    </w:p>
    <w:p w:rsidR="00A126A9" w:rsidRDefault="001B1A77" w:rsidP="00016299">
      <w:pPr>
        <w:ind w:left="420"/>
      </w:pPr>
      <w:r>
        <w:rPr>
          <w:rFonts w:hint="eastAsia"/>
        </w:rPr>
        <w:t>3.</w:t>
      </w:r>
      <w:r>
        <w:t xml:space="preserve"> </w:t>
      </w:r>
      <w:r w:rsidR="00594EE9">
        <w:rPr>
          <w:rFonts w:hint="eastAsia"/>
        </w:rPr>
        <w:t>每个组想要改动数据结构的时候，把改动同步到腾讯文档。</w:t>
      </w:r>
    </w:p>
    <w:p w:rsidR="00594EE9" w:rsidRDefault="001B1A77" w:rsidP="001B1A77">
      <w:pPr>
        <w:ind w:firstLine="420"/>
      </w:pPr>
      <w:r>
        <w:rPr>
          <w:rFonts w:hint="eastAsia"/>
        </w:rPr>
        <w:t>4.</w:t>
      </w:r>
      <w:r>
        <w:t xml:space="preserve"> </w:t>
      </w:r>
      <w:r w:rsidR="00594EE9">
        <w:rPr>
          <w:rFonts w:hint="eastAsia"/>
        </w:rPr>
        <w:t>改动数据结构的时候，不要破坏原有的结构，</w:t>
      </w:r>
      <w:r w:rsidR="000B1EE8">
        <w:rPr>
          <w:rFonts w:hint="eastAsia"/>
        </w:rPr>
        <w:t>尽量使用新增字段新增函数，或者经过与对应组充分讨论之后再做修改。</w:t>
      </w:r>
    </w:p>
    <w:p w:rsidR="00C60A21" w:rsidRDefault="00C60A21" w:rsidP="00C60A21"/>
    <w:p w:rsidR="00D34EBC" w:rsidRDefault="00D34EBC" w:rsidP="00C60A21">
      <w:r>
        <w:rPr>
          <w:rFonts w:hint="eastAsia"/>
        </w:rPr>
        <w:t>下边是两个草案，</w:t>
      </w:r>
      <w:r w:rsidR="006A0E75">
        <w:rPr>
          <w:rFonts w:hint="eastAsia"/>
        </w:rPr>
        <w:t>我个人感觉，可能</w:t>
      </w:r>
      <w:r w:rsidR="006A0E75">
        <w:rPr>
          <w:rFonts w:hint="eastAsia"/>
        </w:rPr>
        <w:t>node</w:t>
      </w:r>
      <w:r w:rsidR="006A0E75">
        <w:rPr>
          <w:rFonts w:hint="eastAsia"/>
        </w:rPr>
        <w:t>各个组用的比较多</w:t>
      </w:r>
      <w:r>
        <w:rPr>
          <w:rFonts w:hint="eastAsia"/>
        </w:rPr>
        <w:t>，</w:t>
      </w:r>
      <w:r w:rsidR="006A0E75">
        <w:rPr>
          <w:rFonts w:hint="eastAsia"/>
        </w:rPr>
        <w:t>block</w:t>
      </w:r>
      <w:r w:rsidR="006A0E75">
        <w:rPr>
          <w:rFonts w:hint="eastAsia"/>
        </w:rPr>
        <w:t>就交给区块链组维护吧，大家分组之后，按自己的需求列出</w:t>
      </w:r>
      <w:r w:rsidR="00083E27">
        <w:rPr>
          <w:rFonts w:hint="eastAsia"/>
        </w:rPr>
        <w:t>数据结构要有的字段和方法，</w:t>
      </w:r>
      <w:r w:rsidR="00083E27" w:rsidRPr="00DD0F0F">
        <w:rPr>
          <w:rFonts w:hint="eastAsia"/>
          <w:b/>
        </w:rPr>
        <w:t>周三晚八点</w:t>
      </w:r>
      <w:r w:rsidR="00083E27">
        <w:rPr>
          <w:rFonts w:hint="eastAsia"/>
        </w:rPr>
        <w:t>咱们统计一下，给出一个大家都认可的模板和样例。</w:t>
      </w:r>
    </w:p>
    <w:p w:rsidR="00387E74" w:rsidRDefault="00387E74" w:rsidP="00C60A21"/>
    <w:p w:rsidR="00F42194" w:rsidRDefault="00F35B9C" w:rsidP="00C60A21">
      <w:pPr>
        <w:rPr>
          <w:b/>
        </w:rPr>
      </w:pPr>
      <w:r w:rsidRPr="00C60A21">
        <w:rPr>
          <w:rFonts w:hint="eastAsia"/>
          <w:b/>
        </w:rPr>
        <w:t>两个重要的数据结构：</w:t>
      </w:r>
    </w:p>
    <w:p w:rsidR="00C60A21" w:rsidRPr="00C60A21" w:rsidRDefault="00C60A21" w:rsidP="00C60A21">
      <w:pPr>
        <w:rPr>
          <w:b/>
        </w:rPr>
      </w:pPr>
    </w:p>
    <w:p w:rsidR="00F42194" w:rsidRDefault="00F35B9C">
      <w:pPr>
        <w:ind w:firstLine="420"/>
      </w:pPr>
      <w:r>
        <w:rPr>
          <w:rFonts w:hint="eastAsia"/>
        </w:rPr>
        <w:t>所有全局变量都随</w:t>
      </w:r>
      <w:r>
        <w:rPr>
          <w:rFonts w:hint="eastAsia"/>
        </w:rPr>
        <w:t>block</w:t>
      </w:r>
      <w:r>
        <w:rPr>
          <w:rFonts w:hint="eastAsia"/>
        </w:rPr>
        <w:t>一起广播，接收到的节点解包并更新自己的值</w:t>
      </w:r>
    </w:p>
    <w:p w:rsidR="00F42194" w:rsidRDefault="00F35B9C">
      <w:pPr>
        <w:ind w:left="420" w:firstLine="420"/>
      </w:pPr>
      <w:r>
        <w:rPr>
          <w:rFonts w:hint="eastAsia"/>
        </w:rPr>
        <w:t>Node{</w:t>
      </w:r>
    </w:p>
    <w:p w:rsidR="00F42194" w:rsidRDefault="00F35B9C">
      <w:pPr>
        <w:ind w:left="840" w:firstLine="420"/>
      </w:pPr>
      <w:r>
        <w:rPr>
          <w:rFonts w:hint="eastAsia"/>
        </w:rPr>
        <w:t>固定值</w:t>
      </w:r>
    </w:p>
    <w:p w:rsidR="00F42194" w:rsidRDefault="00F35B9C">
      <w:pPr>
        <w:ind w:left="1260" w:firstLine="420"/>
      </w:pPr>
      <w:r>
        <w:rPr>
          <w:rFonts w:hint="eastAsia"/>
        </w:rPr>
        <w:t>节点的迁移率</w:t>
      </w:r>
      <w:r>
        <w:rPr>
          <w:rFonts w:hint="eastAsia"/>
        </w:rPr>
        <w:t xml:space="preserve"> 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range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字典</w:t>
      </w:r>
      <w:r>
        <w:rPr>
          <w:rFonts w:hint="eastAsia"/>
        </w:rPr>
        <w:t xml:space="preserve"> </w:t>
      </w:r>
    </w:p>
    <w:p w:rsidR="00F42194" w:rsidRDefault="00F35B9C">
      <w:pPr>
        <w:ind w:left="1260" w:firstLine="420"/>
      </w:pPr>
      <w:r>
        <w:rPr>
          <w:rFonts w:hint="eastAsia"/>
        </w:rPr>
        <w:t>节点的距离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distence</w:t>
      </w:r>
      <w:r>
        <w:rPr>
          <w:rFonts w:hint="eastAsia"/>
        </w:rPr>
        <w:tab/>
      </w:r>
      <w:r w:rsidR="00C60A21">
        <w:tab/>
      </w:r>
      <w:r>
        <w:rPr>
          <w:rFonts w:hint="eastAsia"/>
        </w:rPr>
        <w:t>字典</w:t>
      </w:r>
      <w:r>
        <w:rPr>
          <w:rFonts w:hint="eastAsia"/>
        </w:rPr>
        <w:t xml:space="preserve"> </w:t>
      </w:r>
    </w:p>
    <w:p w:rsidR="00F42194" w:rsidRDefault="00F35B9C">
      <w:pPr>
        <w:ind w:left="840" w:firstLine="420"/>
      </w:pPr>
      <w:r>
        <w:rPr>
          <w:rFonts w:hint="eastAsia"/>
        </w:rPr>
        <w:t>变量（每收到一个块或挖出一个块时更新）</w:t>
      </w:r>
    </w:p>
    <w:p w:rsidR="00F42194" w:rsidRDefault="00F35B9C">
      <w:pPr>
        <w:ind w:left="1260" w:firstLine="420"/>
      </w:pPr>
      <w:r>
        <w:rPr>
          <w:rFonts w:hint="eastAsia"/>
        </w:rPr>
        <w:t>节点的负载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storage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字典</w:t>
      </w:r>
      <w:r>
        <w:rPr>
          <w:rFonts w:hint="eastAsia"/>
        </w:rPr>
        <w:t xml:space="preserve"> </w:t>
      </w:r>
    </w:p>
    <w:p w:rsidR="00F42194" w:rsidRDefault="00F35B9C">
      <w:pPr>
        <w:ind w:left="1260" w:firstLine="420"/>
      </w:pPr>
      <w:r>
        <w:rPr>
          <w:rFonts w:hint="eastAsia"/>
        </w:rPr>
        <w:t>节点拥有的</w:t>
      </w:r>
      <w:r>
        <w:rPr>
          <w:rFonts w:hint="eastAsia"/>
        </w:rPr>
        <w:t>token</w:t>
      </w:r>
      <w:r>
        <w:rPr>
          <w:rFonts w:hint="eastAsia"/>
        </w:rPr>
        <w:t>数量</w:t>
      </w:r>
      <w:r>
        <w:rPr>
          <w:rFonts w:hint="eastAsia"/>
        </w:rPr>
        <w:t xml:space="preserve"> </w:t>
      </w:r>
      <w:r>
        <w:rPr>
          <w:rFonts w:hint="eastAsia"/>
        </w:rPr>
        <w:tab/>
        <w:t xml:space="preserve">token 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字典</w:t>
      </w:r>
    </w:p>
    <w:p w:rsidR="00F42194" w:rsidRDefault="00F42194">
      <w:pPr>
        <w:ind w:left="1260" w:firstLine="420"/>
      </w:pPr>
    </w:p>
    <w:p w:rsidR="00F42194" w:rsidRDefault="00F35B9C">
      <w:pPr>
        <w:ind w:left="420" w:firstLine="420"/>
      </w:pPr>
      <w:r>
        <w:rPr>
          <w:rFonts w:hint="eastAsia"/>
        </w:rPr>
        <w:t>}</w:t>
      </w:r>
    </w:p>
    <w:p w:rsidR="00F42194" w:rsidRDefault="00F42194">
      <w:pPr>
        <w:ind w:left="420" w:firstLine="420"/>
      </w:pPr>
    </w:p>
    <w:p w:rsidR="00F42194" w:rsidRDefault="00F35B9C">
      <w:pPr>
        <w:ind w:left="420" w:firstLine="420"/>
      </w:pPr>
      <w:r>
        <w:rPr>
          <w:rFonts w:hint="eastAsia"/>
        </w:rPr>
        <w:t>Block{</w:t>
      </w:r>
    </w:p>
    <w:p w:rsidR="00F42194" w:rsidRDefault="00F42194">
      <w:pPr>
        <w:ind w:left="840" w:firstLine="420"/>
      </w:pPr>
    </w:p>
    <w:p w:rsidR="00F42194" w:rsidRDefault="00F35B9C">
      <w:pPr>
        <w:ind w:left="420" w:firstLine="420"/>
      </w:pPr>
      <w:r>
        <w:rPr>
          <w:rFonts w:hint="eastAsia"/>
        </w:rPr>
        <w:t>}</w:t>
      </w:r>
    </w:p>
    <w:p w:rsidR="00F42194" w:rsidRDefault="00F42194">
      <w:pPr>
        <w:ind w:left="420" w:firstLine="420"/>
      </w:pPr>
    </w:p>
    <w:p w:rsidR="00F42194" w:rsidRDefault="00F42194">
      <w:pPr>
        <w:ind w:left="420" w:firstLine="420"/>
      </w:pPr>
    </w:p>
    <w:p w:rsidR="00F42194" w:rsidRDefault="00F42194">
      <w:pPr>
        <w:ind w:firstLine="420"/>
      </w:pPr>
    </w:p>
    <w:p w:rsidR="00F42194" w:rsidRDefault="00F42194">
      <w:pPr>
        <w:ind w:firstLine="420"/>
      </w:pPr>
    </w:p>
    <w:p w:rsidR="00F42194" w:rsidRDefault="00F42194">
      <w:pPr>
        <w:ind w:firstLine="420"/>
      </w:pPr>
    </w:p>
    <w:sectPr w:rsidR="00F421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FAA504"/>
    <w:multiLevelType w:val="multilevel"/>
    <w:tmpl w:val="BBFAA504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C2FEE7E0"/>
    <w:multiLevelType w:val="multilevel"/>
    <w:tmpl w:val="C2FEE7E0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2" w15:restartNumberingAfterBreak="0">
    <w:nsid w:val="DE2C48D5"/>
    <w:multiLevelType w:val="singleLevel"/>
    <w:tmpl w:val="DE2C48D5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FCBFAA04"/>
    <w:multiLevelType w:val="singleLevel"/>
    <w:tmpl w:val="FCBFAA04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FEFFC3C0"/>
    <w:multiLevelType w:val="singleLevel"/>
    <w:tmpl w:val="FEFFC3C0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NLE0srQ0t7C0MDBU0lEKTi0uzszPAykwqgUAzuYeWiwAAAA="/>
  </w:docVars>
  <w:rsids>
    <w:rsidRoot w:val="FB51BC4C"/>
    <w:rsid w:val="9DFF4431"/>
    <w:rsid w:val="DFF632FA"/>
    <w:rsid w:val="F3EFDD2E"/>
    <w:rsid w:val="F6FCECE2"/>
    <w:rsid w:val="F8BABC34"/>
    <w:rsid w:val="FB51BC4C"/>
    <w:rsid w:val="FBBEFF06"/>
    <w:rsid w:val="FEBAB286"/>
    <w:rsid w:val="FFED60DC"/>
    <w:rsid w:val="00016299"/>
    <w:rsid w:val="00083E27"/>
    <w:rsid w:val="00086716"/>
    <w:rsid w:val="000B1EE8"/>
    <w:rsid w:val="00115561"/>
    <w:rsid w:val="00132A2B"/>
    <w:rsid w:val="00151168"/>
    <w:rsid w:val="00165C1D"/>
    <w:rsid w:val="0016782F"/>
    <w:rsid w:val="001B1A77"/>
    <w:rsid w:val="001D3FAB"/>
    <w:rsid w:val="002611FC"/>
    <w:rsid w:val="00261658"/>
    <w:rsid w:val="00292C5D"/>
    <w:rsid w:val="003021A1"/>
    <w:rsid w:val="00302580"/>
    <w:rsid w:val="00303D34"/>
    <w:rsid w:val="00322179"/>
    <w:rsid w:val="00345488"/>
    <w:rsid w:val="0038685B"/>
    <w:rsid w:val="00387E74"/>
    <w:rsid w:val="004558A5"/>
    <w:rsid w:val="004B4CFF"/>
    <w:rsid w:val="00526FA3"/>
    <w:rsid w:val="00594EE9"/>
    <w:rsid w:val="005C2FBB"/>
    <w:rsid w:val="005D1824"/>
    <w:rsid w:val="0063786B"/>
    <w:rsid w:val="006A0E75"/>
    <w:rsid w:val="006C14E1"/>
    <w:rsid w:val="006E1F46"/>
    <w:rsid w:val="007C3082"/>
    <w:rsid w:val="007D6C58"/>
    <w:rsid w:val="00802260"/>
    <w:rsid w:val="008567F5"/>
    <w:rsid w:val="009E7B04"/>
    <w:rsid w:val="00A0016C"/>
    <w:rsid w:val="00A126A9"/>
    <w:rsid w:val="00A313B8"/>
    <w:rsid w:val="00A53E8D"/>
    <w:rsid w:val="00A83827"/>
    <w:rsid w:val="00AA37BF"/>
    <w:rsid w:val="00BB536E"/>
    <w:rsid w:val="00BC13FC"/>
    <w:rsid w:val="00C41BA4"/>
    <w:rsid w:val="00C4694C"/>
    <w:rsid w:val="00C60A21"/>
    <w:rsid w:val="00C9143D"/>
    <w:rsid w:val="00D340C4"/>
    <w:rsid w:val="00D34EBC"/>
    <w:rsid w:val="00DD0F0F"/>
    <w:rsid w:val="00DF123D"/>
    <w:rsid w:val="00E11299"/>
    <w:rsid w:val="00EA3F89"/>
    <w:rsid w:val="00EC46CC"/>
    <w:rsid w:val="00F14763"/>
    <w:rsid w:val="00F35B9C"/>
    <w:rsid w:val="00F42194"/>
    <w:rsid w:val="00F80033"/>
    <w:rsid w:val="1F6F04E5"/>
    <w:rsid w:val="3FF3E711"/>
    <w:rsid w:val="5CAB3E8D"/>
    <w:rsid w:val="77DF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BA786A"/>
  <w15:docId w15:val="{584CC8F5-388B-4EC4-BD89-8837131F7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"/>
    <w:unhideWhenUsed/>
    <w:qFormat/>
    <w:pPr>
      <w:keepNext/>
      <w:keepLines/>
      <w:spacing w:before="280" w:after="290" w:line="372" w:lineRule="auto"/>
      <w:outlineLvl w:val="3"/>
    </w:pPr>
    <w:rPr>
      <w:rFonts w:ascii="Arial" w:eastAsia="黑体" w:hAnsi="Arial"/>
      <w:b/>
      <w:sz w:val="28"/>
    </w:rPr>
  </w:style>
  <w:style w:type="paragraph" w:styleId="5">
    <w:name w:val="heading 5"/>
    <w:basedOn w:val="a"/>
    <w:next w:val="a"/>
    <w:unhideWhenUsed/>
    <w:qFormat/>
    <w:pPr>
      <w:keepNext/>
      <w:keepLines/>
      <w:spacing w:before="280" w:after="290" w:line="372" w:lineRule="auto"/>
      <w:outlineLvl w:val="4"/>
    </w:pPr>
    <w:rPr>
      <w:b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qiu</dc:creator>
  <cp:lastModifiedBy>刘 立近</cp:lastModifiedBy>
  <cp:revision>14</cp:revision>
  <dcterms:created xsi:type="dcterms:W3CDTF">2020-06-16T06:33:00Z</dcterms:created>
  <dcterms:modified xsi:type="dcterms:W3CDTF">2020-06-15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22</vt:lpwstr>
  </property>
</Properties>
</file>